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3DF33" w14:textId="21765F26" w:rsidR="009C716F" w:rsidRDefault="004529D8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USER STORIES</w:t>
      </w:r>
    </w:p>
    <w:p w14:paraId="2C2AC720" w14:textId="1BBAA845" w:rsidR="00E5190D" w:rsidRDefault="00E5190D" w:rsidP="00E5190D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016250">
        <w:rPr>
          <w:rFonts w:ascii="Times New Roman" w:hAnsi="Times New Roman" w:cs="Times New Roman"/>
          <w:sz w:val="28"/>
          <w:szCs w:val="28"/>
          <w:lang w:val="en-US"/>
        </w:rPr>
        <w:t>As a player, I want to organize game tables by specifying place, date, time and card game, so that I can host other players and enjoy playing cards together.</w:t>
      </w:r>
    </w:p>
    <w:p w14:paraId="19DD1F5F" w14:textId="56017463" w:rsidR="00BF507D" w:rsidRDefault="00BF507D" w:rsidP="000C3C8C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</w:t>
      </w:r>
      <w:r w:rsidRPr="00BF507D">
        <w:rPr>
          <w:rFonts w:ascii="Times New Roman" w:hAnsi="Times New Roman" w:cs="Times New Roman"/>
          <w:sz w:val="28"/>
          <w:szCs w:val="28"/>
          <w:lang w:val="en-US"/>
        </w:rPr>
        <w:t xml:space="preserve">s an organizer, I want to create tournaments by establishing a maximum number of players and a price to participate, so that I can easily manage the </w:t>
      </w:r>
      <w:r w:rsidR="00E1769E" w:rsidRPr="000C3C8C">
        <w:rPr>
          <w:rFonts w:ascii="Times New Roman" w:hAnsi="Times New Roman" w:cs="Times New Roman"/>
          <w:sz w:val="28"/>
          <w:szCs w:val="28"/>
          <w:lang w:val="en-US"/>
        </w:rPr>
        <w:t xml:space="preserve">organization </w:t>
      </w:r>
      <w:r w:rsidR="00E1769E">
        <w:rPr>
          <w:rFonts w:ascii="Times New Roman" w:hAnsi="Times New Roman" w:cs="Times New Roman"/>
          <w:sz w:val="28"/>
          <w:szCs w:val="28"/>
          <w:lang w:val="en-US"/>
        </w:rPr>
        <w:t xml:space="preserve">of the </w:t>
      </w:r>
      <w:r w:rsidRPr="00BF507D">
        <w:rPr>
          <w:rFonts w:ascii="Times New Roman" w:hAnsi="Times New Roman" w:cs="Times New Roman"/>
          <w:sz w:val="28"/>
          <w:szCs w:val="28"/>
          <w:lang w:val="en-US"/>
        </w:rPr>
        <w:t>tournament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593A773" w14:textId="0D9F1008" w:rsidR="00BF507D" w:rsidRDefault="00BF507D" w:rsidP="000C3C8C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As a businessman, I want to sponsor tournaments, so that I can promote my </w:t>
      </w:r>
      <w:r w:rsidR="00E1769E">
        <w:rPr>
          <w:rFonts w:ascii="Times New Roman" w:hAnsi="Times New Roman" w:cs="Times New Roman"/>
          <w:sz w:val="28"/>
          <w:szCs w:val="28"/>
          <w:lang w:val="en-US"/>
        </w:rPr>
        <w:t xml:space="preserve">companies and </w:t>
      </w:r>
      <w:r>
        <w:rPr>
          <w:rFonts w:ascii="Times New Roman" w:hAnsi="Times New Roman" w:cs="Times New Roman"/>
          <w:sz w:val="28"/>
          <w:szCs w:val="28"/>
          <w:lang w:val="en-US"/>
        </w:rPr>
        <w:t>business activities.</w:t>
      </w:r>
    </w:p>
    <w:p w14:paraId="4F6B3303" w14:textId="41051A39" w:rsidR="004529D8" w:rsidRPr="00787D15" w:rsidRDefault="004529D8" w:rsidP="000C3C8C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As a player, I want to reserve a seat at a </w:t>
      </w:r>
      <w:r w:rsidR="00BF507D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tournament</w:t>
      </w: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, so that I can be sure that I will play the game.</w:t>
      </w:r>
    </w:p>
    <w:p w14:paraId="3921B95F" w14:textId="11FCEB57" w:rsidR="004529D8" w:rsidRPr="00787D15" w:rsidRDefault="004529D8" w:rsidP="000C3C8C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As an organizer, I want to declare a winner of a </w:t>
      </w:r>
      <w:r w:rsidR="00E1769E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tournament</w:t>
      </w:r>
      <w:r w:rsidR="00495F17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, so that I can be sure that there is only </w:t>
      </w:r>
      <w:r w:rsidR="00DF12EF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one</w:t>
      </w:r>
      <w:r w:rsidR="00495F17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 winner per </w:t>
      </w:r>
      <w:r w:rsidR="00E1769E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tournament</w:t>
      </w:r>
      <w:r w:rsidR="00495F17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.</w:t>
      </w:r>
    </w:p>
    <w:p w14:paraId="692B3CF6" w14:textId="296A0DB3" w:rsidR="000C3C8C" w:rsidRPr="00787D15" w:rsidRDefault="000C3C8C" w:rsidP="00E1769E">
      <w:pPr>
        <w:pStyle w:val="Paragrafoelenco"/>
        <w:numPr>
          <w:ilvl w:val="0"/>
          <w:numId w:val="1"/>
        </w:numPr>
        <w:ind w:left="714" w:hanging="357"/>
        <w:contextualSpacing w:val="0"/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As a player, I want to be notified if a </w:t>
      </w:r>
      <w:r w:rsidR="006048DD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table</w:t>
      </w: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 or </w:t>
      </w:r>
      <w:r w:rsidR="006048DD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tournament </w:t>
      </w: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I </w:t>
      </w:r>
      <w:r w:rsidR="006048DD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was supposed </w:t>
      </w: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to participate in </w:t>
      </w:r>
      <w:r w:rsidR="006048DD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is</w:t>
      </w: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 canceled, so that I can avoid unnecessary travels.</w:t>
      </w:r>
    </w:p>
    <w:p w14:paraId="2E61E38E" w14:textId="13176A11" w:rsidR="00495F17" w:rsidRDefault="00495F17" w:rsidP="00495F17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44CDCEE" w14:textId="3E0C3E61" w:rsidR="00495F17" w:rsidRDefault="00495F17" w:rsidP="00495F1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95F17">
        <w:rPr>
          <w:rFonts w:ascii="Times New Roman" w:hAnsi="Times New Roman" w:cs="Times New Roman"/>
          <w:b/>
          <w:bCs/>
          <w:sz w:val="24"/>
          <w:szCs w:val="24"/>
          <w:lang w:val="en-US"/>
        </w:rPr>
        <w:t>FUNCTIONAL REQUIREMENTS</w:t>
      </w:r>
    </w:p>
    <w:p w14:paraId="4D072F1B" w14:textId="258568CF" w:rsidR="00712FB3" w:rsidRPr="00787D15" w:rsidRDefault="00676198" w:rsidP="00712FB3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The system shall provide the creation of a new table</w:t>
      </w:r>
      <w:r w:rsidR="00787D15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vertAlign w:val="superscript"/>
          <w:lang w:val="en-US"/>
        </w:rPr>
        <w:t>1</w:t>
      </w: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, specifying:</w:t>
      </w:r>
    </w:p>
    <w:p w14:paraId="32DBC047" w14:textId="36CAB8A9" w:rsidR="00676198" w:rsidRPr="00787D15" w:rsidRDefault="00676198" w:rsidP="00676198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the </w:t>
      </w:r>
      <w:r w:rsidR="00712FB3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identifying (unique) name of the table;</w:t>
      </w:r>
    </w:p>
    <w:p w14:paraId="73FDF353" w14:textId="57A1F949" w:rsidR="00712FB3" w:rsidRPr="00787D15" w:rsidRDefault="00712FB3" w:rsidP="00712FB3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the address of the place where the game will be played;</w:t>
      </w:r>
    </w:p>
    <w:p w14:paraId="589F82E1" w14:textId="3A9584C1" w:rsidR="00676198" w:rsidRPr="00787D15" w:rsidRDefault="00676198" w:rsidP="00712FB3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date and time of the game;</w:t>
      </w:r>
    </w:p>
    <w:p w14:paraId="3DCE8BAD" w14:textId="02E7DE23" w:rsidR="00676198" w:rsidRPr="00787D15" w:rsidRDefault="00676198" w:rsidP="00676198">
      <w:pPr>
        <w:pStyle w:val="Paragrafoelenco"/>
        <w:numPr>
          <w:ilvl w:val="0"/>
          <w:numId w:val="3"/>
        </w:numPr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type of card game</w:t>
      </w:r>
      <w:r w:rsidR="00787D15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vertAlign w:val="superscript"/>
          <w:lang w:val="en-US"/>
        </w:rPr>
        <w:t>2</w:t>
      </w: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 that will be played;</w:t>
      </w:r>
    </w:p>
    <w:p w14:paraId="2851FABD" w14:textId="33CC35A6" w:rsidR="00676198" w:rsidRPr="00787D15" w:rsidRDefault="00676198" w:rsidP="00676198">
      <w:pPr>
        <w:ind w:left="708"/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The system shall provide this feature to </w:t>
      </w:r>
      <w:r w:rsidR="00CF3436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both </w:t>
      </w: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organizer users and player users</w:t>
      </w:r>
      <w:r w:rsidR="00CF3436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.</w:t>
      </w:r>
    </w:p>
    <w:p w14:paraId="1AEA45BB" w14:textId="3496FA79" w:rsidR="00676198" w:rsidRDefault="00676198" w:rsidP="00A513A3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 system shall provide </w:t>
      </w:r>
      <w:r w:rsidR="00712FB3">
        <w:rPr>
          <w:rFonts w:ascii="Times New Roman" w:hAnsi="Times New Roman" w:cs="Times New Roman"/>
          <w:sz w:val="28"/>
          <w:szCs w:val="28"/>
          <w:lang w:val="en-US"/>
        </w:rPr>
        <w:t>seat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reservation</w:t>
      </w:r>
      <w:r w:rsidR="00712FB3">
        <w:rPr>
          <w:rFonts w:ascii="Times New Roman" w:hAnsi="Times New Roman" w:cs="Times New Roman"/>
          <w:sz w:val="28"/>
          <w:szCs w:val="28"/>
          <w:lang w:val="en-US"/>
        </w:rPr>
        <w:t>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t table</w:t>
      </w:r>
      <w:r w:rsidR="00712FB3">
        <w:rPr>
          <w:rFonts w:ascii="Times New Roman" w:hAnsi="Times New Roman" w:cs="Times New Roman"/>
          <w:sz w:val="28"/>
          <w:szCs w:val="28"/>
          <w:lang w:val="en-US"/>
        </w:rPr>
        <w:t>s only to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712FB3">
        <w:rPr>
          <w:rFonts w:ascii="Times New Roman" w:hAnsi="Times New Roman" w:cs="Times New Roman"/>
          <w:sz w:val="28"/>
          <w:szCs w:val="28"/>
          <w:lang w:val="en-US"/>
        </w:rPr>
        <w:t>users with player-type accounts</w:t>
      </w:r>
      <w:r w:rsidR="007C03F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1130BF" w:rsidRPr="001130BF">
        <w:rPr>
          <w:rFonts w:ascii="Times New Roman" w:hAnsi="Times New Roman" w:cs="Times New Roman"/>
          <w:sz w:val="28"/>
          <w:szCs w:val="28"/>
          <w:lang w:val="en-US"/>
        </w:rPr>
        <w:t xml:space="preserve">and only within 1 hour from the start of </w:t>
      </w:r>
      <w:r w:rsidR="00BB07D6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="001130BF" w:rsidRPr="001130BF">
        <w:rPr>
          <w:rFonts w:ascii="Times New Roman" w:hAnsi="Times New Roman" w:cs="Times New Roman"/>
          <w:sz w:val="28"/>
          <w:szCs w:val="28"/>
          <w:lang w:val="en-US"/>
        </w:rPr>
        <w:t xml:space="preserve"> table</w:t>
      </w:r>
      <w:r w:rsidR="00C63489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4C831C61" w14:textId="70FAC4C9" w:rsidR="00C63489" w:rsidRPr="00AF7305" w:rsidRDefault="00C63489" w:rsidP="00C63489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AF730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The system shall provide seat reservations at tournaments only to users with player-type accounts and only within 3 hours from the start of the tournament.</w:t>
      </w:r>
    </w:p>
    <w:p w14:paraId="283F8BE8" w14:textId="10F4885C" w:rsidR="007C03F0" w:rsidRPr="007C03F0" w:rsidRDefault="007C03F0" w:rsidP="00A513A3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7C03F0">
        <w:rPr>
          <w:rFonts w:ascii="Times New Roman" w:hAnsi="Times New Roman" w:cs="Times New Roman"/>
          <w:sz w:val="28"/>
          <w:szCs w:val="28"/>
          <w:lang w:val="en-US"/>
        </w:rPr>
        <w:t>The system shall provide tournament</w:t>
      </w:r>
      <w:r w:rsidR="00DC4AC0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7C03F0">
        <w:rPr>
          <w:rFonts w:ascii="Times New Roman" w:hAnsi="Times New Roman" w:cs="Times New Roman"/>
          <w:sz w:val="28"/>
          <w:szCs w:val="28"/>
          <w:lang w:val="en-US"/>
        </w:rPr>
        <w:t xml:space="preserve"> sponsorship to users with businessman-type accounts, specifying the business activity to be used as </w:t>
      </w:r>
      <w:r w:rsidR="006E01E8">
        <w:rPr>
          <w:rFonts w:ascii="Times New Roman" w:hAnsi="Times New Roman" w:cs="Times New Roman"/>
          <w:sz w:val="28"/>
          <w:szCs w:val="28"/>
          <w:lang w:val="en-US"/>
        </w:rPr>
        <w:t xml:space="preserve">a </w:t>
      </w:r>
      <w:r w:rsidRPr="007C03F0">
        <w:rPr>
          <w:rFonts w:ascii="Times New Roman" w:hAnsi="Times New Roman" w:cs="Times New Roman"/>
          <w:sz w:val="28"/>
          <w:szCs w:val="28"/>
          <w:lang w:val="en-US"/>
        </w:rPr>
        <w:t>sponsor.</w:t>
      </w:r>
    </w:p>
    <w:p w14:paraId="071995F9" w14:textId="77777777" w:rsidR="00401D5F" w:rsidRPr="00787D15" w:rsidRDefault="00401D5F" w:rsidP="00A513A3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The system shall provide the declaration of a winner among the participants of a table or tournament, but only to the organizer of the table or tournament.</w:t>
      </w:r>
    </w:p>
    <w:p w14:paraId="72FA12C8" w14:textId="146879E9" w:rsidR="00676198" w:rsidRPr="00787D15" w:rsidRDefault="00676198" w:rsidP="00A513A3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The system shall provide cancellation of a </w:t>
      </w:r>
      <w:r w:rsidR="00DF12EF"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 xml:space="preserve">scheduled </w:t>
      </w:r>
      <w:r w:rsidRPr="00787D15">
        <w:rPr>
          <w:rFonts w:ascii="Times New Roman" w:hAnsi="Times New Roman" w:cs="Times New Roman"/>
          <w:color w:val="A6A6A6" w:themeColor="background1" w:themeShade="A6"/>
          <w:sz w:val="28"/>
          <w:szCs w:val="28"/>
          <w:lang w:val="en-US"/>
        </w:rPr>
        <w:t>table or tournament, but no later than 1 hour from the start of the game or tournament.</w:t>
      </w:r>
    </w:p>
    <w:p w14:paraId="452A9F32" w14:textId="2C442A86" w:rsidR="00676198" w:rsidRPr="00A513A3" w:rsidRDefault="00676198" w:rsidP="00A513A3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color w:val="7F7F7F" w:themeColor="text1" w:themeTint="80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The system shall send a notification to the participants of a table or tournament when </w:t>
      </w:r>
      <w:r w:rsidR="00A5783F">
        <w:rPr>
          <w:rFonts w:ascii="Times New Roman" w:hAnsi="Times New Roman" w:cs="Times New Roman"/>
          <w:sz w:val="28"/>
          <w:szCs w:val="28"/>
          <w:lang w:val="en-US"/>
        </w:rPr>
        <w:t>it is canceled</w:t>
      </w:r>
      <w:r w:rsidR="005252A2">
        <w:rPr>
          <w:rFonts w:ascii="Times New Roman" w:hAnsi="Times New Roman" w:cs="Times New Roman"/>
          <w:sz w:val="28"/>
          <w:szCs w:val="28"/>
          <w:lang w:val="en-US"/>
        </w:rPr>
        <w:t xml:space="preserve">, specifying </w:t>
      </w:r>
      <w:r w:rsidR="00A5783F">
        <w:rPr>
          <w:rFonts w:ascii="Times New Roman" w:hAnsi="Times New Roman" w:cs="Times New Roman"/>
          <w:sz w:val="28"/>
          <w:szCs w:val="28"/>
          <w:lang w:val="en-US"/>
        </w:rPr>
        <w:t>the name of the canceled</w:t>
      </w:r>
      <w:r w:rsidR="005252A2">
        <w:rPr>
          <w:rFonts w:ascii="Times New Roman" w:hAnsi="Times New Roman" w:cs="Times New Roman"/>
          <w:sz w:val="28"/>
          <w:szCs w:val="28"/>
          <w:lang w:val="en-US"/>
        </w:rPr>
        <w:t xml:space="preserve"> table</w:t>
      </w:r>
      <w:r w:rsidR="00A5783F">
        <w:rPr>
          <w:rFonts w:ascii="Times New Roman" w:hAnsi="Times New Roman" w:cs="Times New Roman"/>
          <w:sz w:val="28"/>
          <w:szCs w:val="28"/>
          <w:lang w:val="en-US"/>
        </w:rPr>
        <w:t xml:space="preserve"> or </w:t>
      </w:r>
      <w:r w:rsidR="005252A2">
        <w:rPr>
          <w:rFonts w:ascii="Times New Roman" w:hAnsi="Times New Roman" w:cs="Times New Roman"/>
          <w:sz w:val="28"/>
          <w:szCs w:val="28"/>
          <w:lang w:val="en-US"/>
        </w:rPr>
        <w:t xml:space="preserve">tournament </w:t>
      </w:r>
      <w:r w:rsidR="00A5783F">
        <w:rPr>
          <w:rFonts w:ascii="Times New Roman" w:hAnsi="Times New Roman" w:cs="Times New Roman"/>
          <w:sz w:val="28"/>
          <w:szCs w:val="28"/>
          <w:lang w:val="en-US"/>
        </w:rPr>
        <w:t>and who was the organizer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53F69110" w14:textId="7C00AFAB" w:rsidR="00FA79D4" w:rsidRPr="00787D15" w:rsidRDefault="00FA79D4" w:rsidP="00676198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787D15">
        <w:rPr>
          <w:rFonts w:ascii="Times New Roman" w:hAnsi="Times New Roman" w:cs="Times New Roman"/>
          <w:color w:val="767171" w:themeColor="background2" w:themeShade="80"/>
          <w:sz w:val="28"/>
          <w:szCs w:val="28"/>
          <w:lang w:val="en-US"/>
        </w:rPr>
        <w:t xml:space="preserve">The system shall provide a connection to </w:t>
      </w:r>
      <w:proofErr w:type="spellStart"/>
      <w:r w:rsidR="00F8172A" w:rsidRPr="00787D15">
        <w:rPr>
          <w:rFonts w:ascii="Times New Roman" w:hAnsi="Times New Roman" w:cs="Times New Roman"/>
          <w:color w:val="767171" w:themeColor="background2" w:themeShade="80"/>
          <w:sz w:val="28"/>
          <w:szCs w:val="28"/>
          <w:lang w:val="en-US"/>
        </w:rPr>
        <w:t>Mapbox</w:t>
      </w:r>
      <w:proofErr w:type="spellEnd"/>
      <w:r w:rsidRPr="00787D15">
        <w:rPr>
          <w:rFonts w:ascii="Times New Roman" w:hAnsi="Times New Roman" w:cs="Times New Roman"/>
          <w:color w:val="767171" w:themeColor="background2" w:themeShade="80"/>
          <w:sz w:val="28"/>
          <w:szCs w:val="28"/>
          <w:lang w:val="en-US"/>
        </w:rPr>
        <w:t>.</w:t>
      </w:r>
    </w:p>
    <w:p w14:paraId="2CA8874C" w14:textId="3CE3B05B" w:rsidR="00FA79D4" w:rsidRDefault="00FA79D4" w:rsidP="00D96215">
      <w:pPr>
        <w:pStyle w:val="Paragrafoelenco"/>
        <w:ind w:left="71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</w:p>
    <w:p w14:paraId="05F15C1E" w14:textId="1767A233" w:rsidR="00787D15" w:rsidRDefault="00787D15" w:rsidP="00D96215">
      <w:pPr>
        <w:pStyle w:val="Paragrafoelenco"/>
        <w:ind w:left="71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</w:p>
    <w:p w14:paraId="37C3DEAC" w14:textId="77777777" w:rsidR="00787D15" w:rsidRDefault="00787D15" w:rsidP="00787D1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GLOSSARY</w:t>
      </w:r>
    </w:p>
    <w:p w14:paraId="70424DD0" w14:textId="77777777" w:rsidR="00787D15" w:rsidRDefault="00787D15" w:rsidP="00787D15">
      <w:pPr>
        <w:pStyle w:val="Testonotaapidipagina"/>
        <w:numPr>
          <w:ilvl w:val="0"/>
          <w:numId w:val="8"/>
        </w:numPr>
        <w:ind w:left="709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able: </w:t>
      </w:r>
      <w:r w:rsidRPr="009C4C22">
        <w:rPr>
          <w:rFonts w:ascii="Times New Roman" w:hAnsi="Times New Roman" w:cs="Times New Roman"/>
          <w:sz w:val="24"/>
          <w:szCs w:val="24"/>
          <w:lang w:val="en-US"/>
        </w:rPr>
        <w:t>it represents a</w:t>
      </w:r>
      <w:r>
        <w:rPr>
          <w:rFonts w:ascii="Times New Roman" w:hAnsi="Times New Roman" w:cs="Times New Roman"/>
          <w:sz w:val="24"/>
          <w:szCs w:val="24"/>
          <w:lang w:val="en-US"/>
        </w:rPr>
        <w:t>n organized</w:t>
      </w:r>
      <w:r w:rsidRPr="009C4C22">
        <w:rPr>
          <w:rFonts w:ascii="Times New Roman" w:hAnsi="Times New Roman" w:cs="Times New Roman"/>
          <w:sz w:val="24"/>
          <w:szCs w:val="24"/>
          <w:lang w:val="en-US"/>
        </w:rPr>
        <w:t xml:space="preserve"> card game, </w:t>
      </w:r>
      <w:r>
        <w:rPr>
          <w:rFonts w:ascii="Times New Roman" w:hAnsi="Times New Roman" w:cs="Times New Roman"/>
          <w:sz w:val="24"/>
          <w:szCs w:val="24"/>
          <w:lang w:val="en-US"/>
        </w:rPr>
        <w:t>with an address, a date and a time of start, a card game</w:t>
      </w:r>
      <w:r w:rsidRPr="009C4C2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ype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>, an organizer.</w:t>
      </w:r>
    </w:p>
    <w:p w14:paraId="3AB022E4" w14:textId="77777777" w:rsidR="00787D15" w:rsidRPr="009C4C22" w:rsidRDefault="00787D15" w:rsidP="00787D15">
      <w:pPr>
        <w:pStyle w:val="Testonotaapidipagina"/>
        <w:numPr>
          <w:ilvl w:val="0"/>
          <w:numId w:val="8"/>
        </w:numPr>
        <w:ind w:left="709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ard game type: is one of the following: Poker, Black Jack, Texa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old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oker, Scopa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copon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riscol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uraco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Rummy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ressett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</w:p>
    <w:p w14:paraId="7DC633F3" w14:textId="77777777" w:rsidR="00787D15" w:rsidRPr="00BB2D3D" w:rsidRDefault="00787D15" w:rsidP="00D96215">
      <w:pPr>
        <w:pStyle w:val="Paragrafoelenco"/>
        <w:ind w:left="71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</w:p>
    <w:sectPr w:rsidR="00787D15" w:rsidRPr="00BB2D3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3AB3C5" w14:textId="77777777" w:rsidR="00A0565F" w:rsidRDefault="00A0565F" w:rsidP="00B02A86">
      <w:pPr>
        <w:spacing w:after="0" w:line="240" w:lineRule="auto"/>
      </w:pPr>
      <w:r>
        <w:separator/>
      </w:r>
    </w:p>
  </w:endnote>
  <w:endnote w:type="continuationSeparator" w:id="0">
    <w:p w14:paraId="70AB7C94" w14:textId="77777777" w:rsidR="00A0565F" w:rsidRDefault="00A0565F" w:rsidP="00B02A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88343" w14:textId="77777777" w:rsidR="00A0565F" w:rsidRDefault="00A0565F" w:rsidP="00B02A86">
      <w:pPr>
        <w:spacing w:after="0" w:line="240" w:lineRule="auto"/>
      </w:pPr>
      <w:r>
        <w:separator/>
      </w:r>
    </w:p>
  </w:footnote>
  <w:footnote w:type="continuationSeparator" w:id="0">
    <w:p w14:paraId="2D558592" w14:textId="77777777" w:rsidR="00A0565F" w:rsidRDefault="00A0565F" w:rsidP="00B02A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D2D81"/>
    <w:multiLevelType w:val="hybridMultilevel"/>
    <w:tmpl w:val="CDFE1B7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B76ACB"/>
    <w:multiLevelType w:val="hybridMultilevel"/>
    <w:tmpl w:val="6E4E27DC"/>
    <w:lvl w:ilvl="0" w:tplc="AAE47A2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  <w:szCs w:val="28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654E4F"/>
    <w:multiLevelType w:val="hybridMultilevel"/>
    <w:tmpl w:val="4A5AD35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D064C6"/>
    <w:multiLevelType w:val="hybridMultilevel"/>
    <w:tmpl w:val="77C4FD8A"/>
    <w:lvl w:ilvl="0" w:tplc="54FE2436">
      <w:start w:val="1"/>
      <w:numFmt w:val="decimal"/>
      <w:lvlText w:val="%1."/>
      <w:lvlJc w:val="left"/>
      <w:pPr>
        <w:ind w:left="1146" w:hanging="360"/>
      </w:pPr>
      <w:rPr>
        <w:b/>
        <w:bCs/>
        <w:sz w:val="20"/>
        <w:szCs w:val="20"/>
      </w:rPr>
    </w:lvl>
    <w:lvl w:ilvl="1" w:tplc="04100019" w:tentative="1">
      <w:start w:val="1"/>
      <w:numFmt w:val="lowerLetter"/>
      <w:lvlText w:val="%2."/>
      <w:lvlJc w:val="left"/>
      <w:pPr>
        <w:ind w:left="1866" w:hanging="360"/>
      </w:pPr>
    </w:lvl>
    <w:lvl w:ilvl="2" w:tplc="0410001B" w:tentative="1">
      <w:start w:val="1"/>
      <w:numFmt w:val="lowerRoman"/>
      <w:lvlText w:val="%3."/>
      <w:lvlJc w:val="right"/>
      <w:pPr>
        <w:ind w:left="2586" w:hanging="180"/>
      </w:pPr>
    </w:lvl>
    <w:lvl w:ilvl="3" w:tplc="0410000F" w:tentative="1">
      <w:start w:val="1"/>
      <w:numFmt w:val="decimal"/>
      <w:lvlText w:val="%4."/>
      <w:lvlJc w:val="left"/>
      <w:pPr>
        <w:ind w:left="3306" w:hanging="360"/>
      </w:pPr>
    </w:lvl>
    <w:lvl w:ilvl="4" w:tplc="04100019" w:tentative="1">
      <w:start w:val="1"/>
      <w:numFmt w:val="lowerLetter"/>
      <w:lvlText w:val="%5."/>
      <w:lvlJc w:val="left"/>
      <w:pPr>
        <w:ind w:left="4026" w:hanging="360"/>
      </w:pPr>
    </w:lvl>
    <w:lvl w:ilvl="5" w:tplc="0410001B" w:tentative="1">
      <w:start w:val="1"/>
      <w:numFmt w:val="lowerRoman"/>
      <w:lvlText w:val="%6."/>
      <w:lvlJc w:val="right"/>
      <w:pPr>
        <w:ind w:left="4746" w:hanging="180"/>
      </w:pPr>
    </w:lvl>
    <w:lvl w:ilvl="6" w:tplc="0410000F" w:tentative="1">
      <w:start w:val="1"/>
      <w:numFmt w:val="decimal"/>
      <w:lvlText w:val="%7."/>
      <w:lvlJc w:val="left"/>
      <w:pPr>
        <w:ind w:left="5466" w:hanging="360"/>
      </w:pPr>
    </w:lvl>
    <w:lvl w:ilvl="7" w:tplc="04100019" w:tentative="1">
      <w:start w:val="1"/>
      <w:numFmt w:val="lowerLetter"/>
      <w:lvlText w:val="%8."/>
      <w:lvlJc w:val="left"/>
      <w:pPr>
        <w:ind w:left="6186" w:hanging="360"/>
      </w:pPr>
    </w:lvl>
    <w:lvl w:ilvl="8" w:tplc="0410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2A0F4EA1"/>
    <w:multiLevelType w:val="hybridMultilevel"/>
    <w:tmpl w:val="95B47D7A"/>
    <w:lvl w:ilvl="0" w:tplc="0410000F">
      <w:start w:val="1"/>
      <w:numFmt w:val="decimal"/>
      <w:lvlText w:val="%1."/>
      <w:lvlJc w:val="left"/>
      <w:pPr>
        <w:ind w:left="795" w:hanging="360"/>
      </w:pPr>
    </w:lvl>
    <w:lvl w:ilvl="1" w:tplc="04100019" w:tentative="1">
      <w:start w:val="1"/>
      <w:numFmt w:val="lowerLetter"/>
      <w:lvlText w:val="%2."/>
      <w:lvlJc w:val="left"/>
      <w:pPr>
        <w:ind w:left="1515" w:hanging="360"/>
      </w:p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5" w15:restartNumberingAfterBreak="0">
    <w:nsid w:val="5C991E4A"/>
    <w:multiLevelType w:val="hybridMultilevel"/>
    <w:tmpl w:val="BE3ED71E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EA93F3B"/>
    <w:multiLevelType w:val="hybridMultilevel"/>
    <w:tmpl w:val="DE0C260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8460D9"/>
    <w:multiLevelType w:val="hybridMultilevel"/>
    <w:tmpl w:val="3A760F68"/>
    <w:lvl w:ilvl="0" w:tplc="0410000F">
      <w:start w:val="1"/>
      <w:numFmt w:val="decimal"/>
      <w:lvlText w:val="%1."/>
      <w:lvlJc w:val="left"/>
      <w:pPr>
        <w:ind w:left="1428" w:hanging="360"/>
      </w:pPr>
    </w:lvl>
    <w:lvl w:ilvl="1" w:tplc="04100019" w:tentative="1">
      <w:start w:val="1"/>
      <w:numFmt w:val="lowerLetter"/>
      <w:lvlText w:val="%2."/>
      <w:lvlJc w:val="left"/>
      <w:pPr>
        <w:ind w:left="2148" w:hanging="360"/>
      </w:pPr>
    </w:lvl>
    <w:lvl w:ilvl="2" w:tplc="0410001B" w:tentative="1">
      <w:start w:val="1"/>
      <w:numFmt w:val="lowerRoman"/>
      <w:lvlText w:val="%3."/>
      <w:lvlJc w:val="right"/>
      <w:pPr>
        <w:ind w:left="2868" w:hanging="180"/>
      </w:pPr>
    </w:lvl>
    <w:lvl w:ilvl="3" w:tplc="0410000F" w:tentative="1">
      <w:start w:val="1"/>
      <w:numFmt w:val="decimal"/>
      <w:lvlText w:val="%4."/>
      <w:lvlJc w:val="left"/>
      <w:pPr>
        <w:ind w:left="3588" w:hanging="360"/>
      </w:pPr>
    </w:lvl>
    <w:lvl w:ilvl="4" w:tplc="04100019" w:tentative="1">
      <w:start w:val="1"/>
      <w:numFmt w:val="lowerLetter"/>
      <w:lvlText w:val="%5."/>
      <w:lvlJc w:val="left"/>
      <w:pPr>
        <w:ind w:left="4308" w:hanging="360"/>
      </w:pPr>
    </w:lvl>
    <w:lvl w:ilvl="5" w:tplc="0410001B" w:tentative="1">
      <w:start w:val="1"/>
      <w:numFmt w:val="lowerRoman"/>
      <w:lvlText w:val="%6."/>
      <w:lvlJc w:val="right"/>
      <w:pPr>
        <w:ind w:left="5028" w:hanging="180"/>
      </w:pPr>
    </w:lvl>
    <w:lvl w:ilvl="6" w:tplc="0410000F" w:tentative="1">
      <w:start w:val="1"/>
      <w:numFmt w:val="decimal"/>
      <w:lvlText w:val="%7."/>
      <w:lvlJc w:val="left"/>
      <w:pPr>
        <w:ind w:left="5748" w:hanging="360"/>
      </w:pPr>
    </w:lvl>
    <w:lvl w:ilvl="7" w:tplc="04100019" w:tentative="1">
      <w:start w:val="1"/>
      <w:numFmt w:val="lowerLetter"/>
      <w:lvlText w:val="%8."/>
      <w:lvlJc w:val="left"/>
      <w:pPr>
        <w:ind w:left="6468" w:hanging="360"/>
      </w:pPr>
    </w:lvl>
    <w:lvl w:ilvl="8" w:tplc="0410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C0MDAwMLMwMTUwNzNV0lEKTi0uzszPAymwqAUA3P0RBiwAAAA="/>
  </w:docVars>
  <w:rsids>
    <w:rsidRoot w:val="008674AC"/>
    <w:rsid w:val="00003E1A"/>
    <w:rsid w:val="0009640B"/>
    <w:rsid w:val="000C3C8C"/>
    <w:rsid w:val="0010482C"/>
    <w:rsid w:val="001130BF"/>
    <w:rsid w:val="00286D00"/>
    <w:rsid w:val="002D672C"/>
    <w:rsid w:val="00401D5F"/>
    <w:rsid w:val="004529D8"/>
    <w:rsid w:val="00495F17"/>
    <w:rsid w:val="005252A2"/>
    <w:rsid w:val="00593714"/>
    <w:rsid w:val="006048DD"/>
    <w:rsid w:val="00612119"/>
    <w:rsid w:val="00676198"/>
    <w:rsid w:val="006E01E8"/>
    <w:rsid w:val="006E156A"/>
    <w:rsid w:val="00712FB3"/>
    <w:rsid w:val="00787D15"/>
    <w:rsid w:val="007C03F0"/>
    <w:rsid w:val="008674AC"/>
    <w:rsid w:val="008E2DFC"/>
    <w:rsid w:val="009C716F"/>
    <w:rsid w:val="00A0565F"/>
    <w:rsid w:val="00A23954"/>
    <w:rsid w:val="00A513A3"/>
    <w:rsid w:val="00A55891"/>
    <w:rsid w:val="00A5783F"/>
    <w:rsid w:val="00A87D5E"/>
    <w:rsid w:val="00AF7305"/>
    <w:rsid w:val="00B02A86"/>
    <w:rsid w:val="00B129D3"/>
    <w:rsid w:val="00B54CB1"/>
    <w:rsid w:val="00BB07D6"/>
    <w:rsid w:val="00BB2D3D"/>
    <w:rsid w:val="00BE6A31"/>
    <w:rsid w:val="00BF507D"/>
    <w:rsid w:val="00C63489"/>
    <w:rsid w:val="00CA7B1D"/>
    <w:rsid w:val="00CF3436"/>
    <w:rsid w:val="00D96215"/>
    <w:rsid w:val="00DC4AC0"/>
    <w:rsid w:val="00DF12EF"/>
    <w:rsid w:val="00E1769E"/>
    <w:rsid w:val="00E213A0"/>
    <w:rsid w:val="00E5190D"/>
    <w:rsid w:val="00EA18DA"/>
    <w:rsid w:val="00F431B4"/>
    <w:rsid w:val="00F8172A"/>
    <w:rsid w:val="00FA79D4"/>
    <w:rsid w:val="00FE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9E2587"/>
  <w15:chartTrackingRefBased/>
  <w15:docId w15:val="{2BE1009B-0345-4D61-AF70-94F38CE67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4529D8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B02A8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02A86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02A86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02A8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02A86"/>
    <w:rPr>
      <w:b/>
      <w:bCs/>
      <w:sz w:val="20"/>
      <w:szCs w:val="20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B02A8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B02A8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B02A8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1</TotalTime>
  <Pages>2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pepe</dc:creator>
  <cp:keywords/>
  <dc:description/>
  <cp:lastModifiedBy>andrea pepe</cp:lastModifiedBy>
  <cp:revision>36</cp:revision>
  <dcterms:created xsi:type="dcterms:W3CDTF">2021-02-28T09:59:00Z</dcterms:created>
  <dcterms:modified xsi:type="dcterms:W3CDTF">2021-08-20T10:00:00Z</dcterms:modified>
</cp:coreProperties>
</file>